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F390F" w14:textId="77777777" w:rsidR="000712CB" w:rsidRDefault="00D82904">
      <w:pPr>
        <w:pStyle w:val="a4"/>
      </w:pPr>
      <w:r>
        <w:t>Отчёт по лабораторной работе 5</w:t>
      </w:r>
    </w:p>
    <w:p w14:paraId="0B5CBC9C" w14:textId="77777777" w:rsidR="000712CB" w:rsidRDefault="00D82904">
      <w:pPr>
        <w:pStyle w:val="a5"/>
      </w:pPr>
      <w:r>
        <w:t>дисциплина: Математическое моделирование</w:t>
      </w:r>
    </w:p>
    <w:p w14:paraId="7FBC5D12" w14:textId="77777777" w:rsidR="000712CB" w:rsidRDefault="00D82904">
      <w:pPr>
        <w:pStyle w:val="Author"/>
      </w:pPr>
      <w:r>
        <w:t>Пейтель Андре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94754100"/>
        <w:docPartObj>
          <w:docPartGallery w:val="Table of Contents"/>
          <w:docPartUnique/>
        </w:docPartObj>
      </w:sdtPr>
      <w:sdtEndPr/>
      <w:sdtContent>
        <w:p w14:paraId="784B88C7" w14:textId="77777777" w:rsidR="000712CB" w:rsidRDefault="00D82904">
          <w:pPr>
            <w:pStyle w:val="ae"/>
          </w:pPr>
          <w:r>
            <w:t>Содержание</w:t>
          </w:r>
        </w:p>
        <w:p w14:paraId="04CB2345" w14:textId="1F8A2BA0" w:rsidR="0075433C" w:rsidRDefault="00D8290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672847" w:history="1">
            <w:r w:rsidR="0075433C" w:rsidRPr="007A1166">
              <w:rPr>
                <w:rStyle w:val="ad"/>
                <w:noProof/>
              </w:rPr>
              <w:t>Цель работы</w:t>
            </w:r>
            <w:r w:rsidR="0075433C">
              <w:rPr>
                <w:noProof/>
                <w:webHidden/>
              </w:rPr>
              <w:tab/>
            </w:r>
            <w:r w:rsidR="0075433C">
              <w:rPr>
                <w:noProof/>
                <w:webHidden/>
              </w:rPr>
              <w:fldChar w:fldCharType="begin"/>
            </w:r>
            <w:r w:rsidR="0075433C">
              <w:rPr>
                <w:noProof/>
                <w:webHidden/>
              </w:rPr>
              <w:instrText xml:space="preserve"> PAGEREF _Toc71672847 \h </w:instrText>
            </w:r>
            <w:r w:rsidR="0075433C">
              <w:rPr>
                <w:noProof/>
                <w:webHidden/>
              </w:rPr>
            </w:r>
            <w:r w:rsidR="0075433C">
              <w:rPr>
                <w:noProof/>
                <w:webHidden/>
              </w:rPr>
              <w:fldChar w:fldCharType="separate"/>
            </w:r>
            <w:r w:rsidR="00D84CEA">
              <w:rPr>
                <w:noProof/>
                <w:webHidden/>
              </w:rPr>
              <w:t>1</w:t>
            </w:r>
            <w:r w:rsidR="0075433C">
              <w:rPr>
                <w:noProof/>
                <w:webHidden/>
              </w:rPr>
              <w:fldChar w:fldCharType="end"/>
            </w:r>
          </w:hyperlink>
        </w:p>
        <w:p w14:paraId="0014D3FB" w14:textId="107AC5FE" w:rsidR="0075433C" w:rsidRDefault="00754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848" w:history="1">
            <w:r w:rsidRPr="007A116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84CE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4E35B" w14:textId="17B21546" w:rsidR="0075433C" w:rsidRDefault="00754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849" w:history="1">
            <w:r w:rsidRPr="007A116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84CE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2E31D" w14:textId="24C74F2B" w:rsidR="0075433C" w:rsidRDefault="00754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850" w:history="1">
            <w:r w:rsidRPr="007A116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84CE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FBAD5" w14:textId="77777777" w:rsidR="000712CB" w:rsidRDefault="00D82904">
          <w:r>
            <w:fldChar w:fldCharType="end"/>
          </w:r>
        </w:p>
      </w:sdtContent>
    </w:sdt>
    <w:p w14:paraId="6A9F5B69" w14:textId="77777777" w:rsidR="000712CB" w:rsidRDefault="00D82904">
      <w:pPr>
        <w:pStyle w:val="1"/>
      </w:pPr>
      <w:bookmarkStart w:id="0" w:name="цель-работы"/>
      <w:bookmarkStart w:id="1" w:name="_Toc71672847"/>
      <w:r>
        <w:t>Цель работы</w:t>
      </w:r>
      <w:bookmarkEnd w:id="1"/>
    </w:p>
    <w:p w14:paraId="7E82C9C5" w14:textId="77777777" w:rsidR="000712CB" w:rsidRDefault="00D82904">
      <w:pPr>
        <w:pStyle w:val="FirstParagraph"/>
      </w:pPr>
      <w:r>
        <w:t>Построить модель Лотки-Вольтерры типа “хищник – жертва” с помощью Python.</w:t>
      </w:r>
    </w:p>
    <w:p w14:paraId="7A8389B7" w14:textId="77777777" w:rsidR="000712CB" w:rsidRDefault="00D82904">
      <w:pPr>
        <w:pStyle w:val="1"/>
      </w:pPr>
      <w:bookmarkStart w:id="2" w:name="задание"/>
      <w:bookmarkStart w:id="3" w:name="_Toc71672848"/>
      <w:bookmarkEnd w:id="0"/>
      <w:r>
        <w:t>Задание</w:t>
      </w:r>
      <w:bookmarkEnd w:id="3"/>
    </w:p>
    <w:p w14:paraId="23473B20" w14:textId="77777777" w:rsidR="000712CB" w:rsidRDefault="00D82904">
      <w:pPr>
        <w:pStyle w:val="FirstParagraph"/>
      </w:pPr>
      <w:r>
        <w:rPr>
          <w:b/>
          <w:bCs/>
        </w:rPr>
        <w:t>Вариант 7</w:t>
      </w:r>
    </w:p>
    <w:p w14:paraId="7EB40806" w14:textId="77777777" w:rsidR="000712CB" w:rsidRDefault="00D82904">
      <w:pPr>
        <w:pStyle w:val="a0"/>
      </w:pPr>
      <w:r>
        <w:t>Для модели «хищник-жертва»:</w:t>
      </w:r>
    </w:p>
    <w:p w14:paraId="5BA4C05E" w14:textId="77777777" w:rsidR="000712CB" w:rsidRDefault="00D82904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1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4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3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3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5A74CF75" w14:textId="77777777" w:rsidR="000712CB" w:rsidRDefault="00D82904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</w:t>
      </w:r>
      <w:r>
        <w:t xml:space="preserve">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</m:t>
        </m:r>
      </m:oMath>
      <w:r>
        <w:t>. Найдите стационарное состояние системы.</w:t>
      </w:r>
    </w:p>
    <w:p w14:paraId="4E479844" w14:textId="77777777" w:rsidR="000712CB" w:rsidRDefault="00D82904">
      <w:pPr>
        <w:pStyle w:val="1"/>
      </w:pPr>
      <w:bookmarkStart w:id="4" w:name="выполнение-лабораторной-работы"/>
      <w:bookmarkStart w:id="5" w:name="_Toc71672849"/>
      <w:bookmarkEnd w:id="2"/>
      <w:r>
        <w:t>Выполнение лабораторной работы</w:t>
      </w:r>
      <w:bookmarkEnd w:id="5"/>
    </w:p>
    <w:p w14:paraId="2BA93D99" w14:textId="77777777" w:rsidR="000712CB" w:rsidRDefault="00D82904">
      <w:pPr>
        <w:numPr>
          <w:ilvl w:val="0"/>
          <w:numId w:val="2"/>
        </w:numPr>
      </w:pPr>
      <w:r>
        <w:t xml:space="preserve">Полагаем для этой модели, что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а </w:t>
      </w:r>
      <m:oMath>
        <m:r>
          <w:rPr>
            <w:rFonts w:ascii="Cambria Math" w:hAnsi="Cambria Math"/>
          </w:rPr>
          <m:t>y</m:t>
        </m:r>
      </m:oMath>
      <w:r>
        <w:t xml:space="preserve"> – число хищников. Изучил начальные условия. Коэффициент 0,18 описывает скорость естественного прироста</w:t>
      </w:r>
      <w:r>
        <w:t xml:space="preserve"> числа жертв в отсутствие хищников, 0,38 –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y</m:t>
            </m:r>
          </m:e>
        </m:d>
      </m:oMath>
      <w:r>
        <w:t xml:space="preserve">. Каждый акт взаимодействия </w:t>
      </w:r>
      <w:r>
        <w:t xml:space="preserve">уменьшает популяцию жертв, но способствует увеличению популяции хищников (коэффициенты 0,047 и 0,035). Стационарное состояние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</m:t>
        </m:r>
      </m:oMath>
      <w:r>
        <w:t>.</w:t>
      </w:r>
    </w:p>
    <w:p w14:paraId="16ACE8B5" w14:textId="77777777" w:rsidR="000712CB" w:rsidRDefault="00D82904">
      <w:pPr>
        <w:numPr>
          <w:ilvl w:val="0"/>
          <w:numId w:val="2"/>
        </w:numPr>
      </w:pPr>
      <w:r>
        <w:lastRenderedPageBreak/>
        <w:t>Оформил начальные условия в код на Python:</w:t>
      </w:r>
    </w:p>
    <w:p w14:paraId="02681E3B" w14:textId="77777777" w:rsidR="000712CB" w:rsidRDefault="00D82904">
      <w:pPr>
        <w:pStyle w:val="SourceCode"/>
      </w:pPr>
      <w:r>
        <w:rPr>
          <w:rStyle w:val="VerbatimChar"/>
        </w:rPr>
        <w:t>x0 = [12, 17]</w:t>
      </w:r>
      <w:r>
        <w:br/>
      </w:r>
      <w:r>
        <w:br/>
      </w:r>
      <w:r>
        <w:rPr>
          <w:rStyle w:val="VerbatimChar"/>
        </w:rPr>
        <w:t>a = 0.18</w:t>
      </w:r>
      <w:r>
        <w:br/>
      </w:r>
      <w:r>
        <w:rPr>
          <w:rStyle w:val="VerbatimChar"/>
        </w:rPr>
        <w:t>b = 0.047</w:t>
      </w:r>
      <w:r>
        <w:br/>
      </w:r>
      <w:r>
        <w:rPr>
          <w:rStyle w:val="VerbatimChar"/>
        </w:rPr>
        <w:t>c = 0.38</w:t>
      </w:r>
      <w:r>
        <w:br/>
      </w:r>
      <w:r>
        <w:rPr>
          <w:rStyle w:val="VerbatimChar"/>
        </w:rPr>
        <w:t>d = 0.035</w:t>
      </w:r>
    </w:p>
    <w:p w14:paraId="6F5C72EE" w14:textId="77777777" w:rsidR="000712CB" w:rsidRDefault="00D82904">
      <w:pPr>
        <w:numPr>
          <w:ilvl w:val="0"/>
          <w:numId w:val="3"/>
        </w:numPr>
      </w:pPr>
      <w:r>
        <w:t xml:space="preserve">Решение для колебаний изменения числа популяции хищников и жертв искал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00</m:t>
            </m:r>
          </m:e>
        </m:d>
      </m:oMath>
      <w:r>
        <w:t xml:space="preserve"> (шаг 0,1), значит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7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– шаг изменения времени.</w:t>
      </w:r>
    </w:p>
    <w:p w14:paraId="48B208D4" w14:textId="77777777" w:rsidR="000712CB" w:rsidRDefault="00D82904">
      <w:pPr>
        <w:numPr>
          <w:ilvl w:val="0"/>
          <w:numId w:val="3"/>
        </w:numPr>
      </w:pPr>
      <w:r>
        <w:t>Добавил в программу усло</w:t>
      </w:r>
      <w:r>
        <w:t>вия, описывающие время:</w:t>
      </w:r>
    </w:p>
    <w:p w14:paraId="71097ADD" w14:textId="77777777" w:rsidR="000712CB" w:rsidRPr="0075433C" w:rsidRDefault="00D82904">
      <w:pPr>
        <w:pStyle w:val="SourceCode"/>
        <w:rPr>
          <w:lang w:val="en-US"/>
        </w:rPr>
      </w:pPr>
      <w:r w:rsidRPr="0075433C">
        <w:rPr>
          <w:rStyle w:val="VerbatimChar"/>
          <w:lang w:val="en-US"/>
        </w:rPr>
        <w:t>t0 = 0</w:t>
      </w:r>
      <w:r w:rsidRPr="0075433C">
        <w:rPr>
          <w:lang w:val="en-US"/>
        </w:rPr>
        <w:br/>
      </w:r>
      <w:r w:rsidRPr="0075433C">
        <w:rPr>
          <w:rStyle w:val="VerbatimChar"/>
          <w:lang w:val="en-US"/>
        </w:rPr>
        <w:t>tmax = 100</w:t>
      </w:r>
      <w:r w:rsidRPr="0075433C">
        <w:rPr>
          <w:lang w:val="en-US"/>
        </w:rPr>
        <w:br/>
      </w:r>
      <w:r w:rsidRPr="0075433C">
        <w:rPr>
          <w:rStyle w:val="VerbatimChar"/>
          <w:lang w:val="en-US"/>
        </w:rPr>
        <w:t>dt = 0.1</w:t>
      </w:r>
      <w:r w:rsidRPr="0075433C">
        <w:rPr>
          <w:lang w:val="en-US"/>
        </w:rPr>
        <w:br/>
      </w:r>
      <w:r w:rsidRPr="0075433C">
        <w:rPr>
          <w:rStyle w:val="VerbatimChar"/>
          <w:lang w:val="en-US"/>
        </w:rPr>
        <w:t>t = np.arange(t0, tmax, dt)</w:t>
      </w:r>
    </w:p>
    <w:p w14:paraId="13BB65ED" w14:textId="77777777" w:rsidR="000712CB" w:rsidRDefault="00D82904">
      <w:pPr>
        <w:pStyle w:val="Compact"/>
        <w:numPr>
          <w:ilvl w:val="0"/>
          <w:numId w:val="4"/>
        </w:numPr>
      </w:pPr>
      <w:r>
        <w:t>Запрограммировал заданную систему уравнений:</w:t>
      </w:r>
    </w:p>
    <w:p w14:paraId="1741EF78" w14:textId="77777777" w:rsidR="000712CB" w:rsidRPr="0075433C" w:rsidRDefault="00D82904">
      <w:pPr>
        <w:pStyle w:val="SourceCode"/>
        <w:rPr>
          <w:lang w:val="en-US"/>
        </w:rPr>
      </w:pPr>
      <w:r w:rsidRPr="0075433C">
        <w:rPr>
          <w:rStyle w:val="VerbatimChar"/>
          <w:lang w:val="en-US"/>
        </w:rPr>
        <w:t>def S(x, t):</w:t>
      </w:r>
      <w:r w:rsidRPr="0075433C">
        <w:rPr>
          <w:lang w:val="en-US"/>
        </w:rPr>
        <w:br/>
      </w:r>
      <w:r w:rsidRPr="0075433C">
        <w:rPr>
          <w:rStyle w:val="VerbatimChar"/>
          <w:lang w:val="en-US"/>
        </w:rPr>
        <w:t xml:space="preserve">    dx0 = -a*x[0] + b*x[0]*x[1]</w:t>
      </w:r>
      <w:r w:rsidRPr="0075433C">
        <w:rPr>
          <w:lang w:val="en-US"/>
        </w:rPr>
        <w:br/>
      </w:r>
      <w:r w:rsidRPr="0075433C">
        <w:rPr>
          <w:rStyle w:val="VerbatimChar"/>
          <w:lang w:val="en-US"/>
        </w:rPr>
        <w:t xml:space="preserve">    dx1 = c*x[1] - d*x[0]*x[1]</w:t>
      </w:r>
      <w:r w:rsidRPr="0075433C">
        <w:rPr>
          <w:lang w:val="en-US"/>
        </w:rPr>
        <w:br/>
      </w:r>
      <w:r w:rsidRPr="0075433C">
        <w:rPr>
          <w:rStyle w:val="VerbatimChar"/>
          <w:lang w:val="en-US"/>
        </w:rPr>
        <w:t xml:space="preserve">    return dx0, dx1</w:t>
      </w:r>
    </w:p>
    <w:p w14:paraId="578C952D" w14:textId="77777777" w:rsidR="000712CB" w:rsidRDefault="00D82904">
      <w:pPr>
        <w:pStyle w:val="Compact"/>
        <w:numPr>
          <w:ilvl w:val="0"/>
          <w:numId w:val="5"/>
        </w:numPr>
      </w:pPr>
      <w:r>
        <w:t>Запрограммировал решение системы ура</w:t>
      </w:r>
      <w:r>
        <w:t>внений:</w:t>
      </w:r>
    </w:p>
    <w:p w14:paraId="4743BD3C" w14:textId="77777777" w:rsidR="000712CB" w:rsidRPr="0075433C" w:rsidRDefault="00D82904">
      <w:pPr>
        <w:pStyle w:val="SourceCode"/>
        <w:rPr>
          <w:lang w:val="en-US"/>
        </w:rPr>
      </w:pPr>
      <w:r w:rsidRPr="0075433C">
        <w:rPr>
          <w:rStyle w:val="VerbatimChar"/>
          <w:lang w:val="en-US"/>
        </w:rPr>
        <w:t>y = odeint(S, x0, t)</w:t>
      </w:r>
    </w:p>
    <w:p w14:paraId="0CBF7121" w14:textId="77777777" w:rsidR="000712CB" w:rsidRDefault="00D82904">
      <w:pPr>
        <w:pStyle w:val="Compact"/>
        <w:numPr>
          <w:ilvl w:val="0"/>
          <w:numId w:val="6"/>
        </w:numPr>
      </w:pPr>
      <w:r>
        <w:t xml:space="preserve">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(жертв)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r>
          <w:rPr>
            <w:rFonts w:ascii="Cambria Math" w:hAnsi="Cambria Math"/>
          </w:rPr>
          <m:t>y</m:t>
        </m:r>
      </m:oMath>
      <w:r>
        <w:t xml:space="preserve"> (хищников)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2763B9A9" w14:textId="77777777" w:rsidR="000712CB" w:rsidRDefault="00D82904">
      <w:pPr>
        <w:pStyle w:val="SourceCode"/>
      </w:pPr>
      <w:r>
        <w:rPr>
          <w:rStyle w:val="VerbatimChar"/>
        </w:rPr>
        <w:t>y1 = y[:,0]</w:t>
      </w:r>
      <w:r>
        <w:br/>
      </w:r>
      <w:r>
        <w:rPr>
          <w:rStyle w:val="VerbatimChar"/>
        </w:rPr>
        <w:t>y2 = y[:,1]</w:t>
      </w:r>
    </w:p>
    <w:p w14:paraId="37D6447D" w14:textId="77777777" w:rsidR="000712CB" w:rsidRDefault="00D82904">
      <w:pPr>
        <w:pStyle w:val="Compact"/>
        <w:numPr>
          <w:ilvl w:val="0"/>
          <w:numId w:val="7"/>
        </w:numPr>
      </w:pPr>
      <w:r>
        <w:t>Описал построение графика колебаний изменения числа популяции хищников и жертв:</w:t>
      </w:r>
    </w:p>
    <w:p w14:paraId="320E3CD0" w14:textId="77777777" w:rsidR="000712CB" w:rsidRDefault="00D82904">
      <w:pPr>
        <w:pStyle w:val="SourceCode"/>
      </w:pPr>
      <w:r>
        <w:rPr>
          <w:rStyle w:val="VerbatimChar"/>
        </w:rPr>
        <w:t>plt.plot(t, y1, label='Хищники')</w:t>
      </w:r>
      <w:r>
        <w:br/>
      </w:r>
      <w:r>
        <w:rPr>
          <w:rStyle w:val="VerbatimChar"/>
        </w:rPr>
        <w:t>plt.plot(t, y2, label='Жертвы'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grid(axis = 'both')</w:t>
      </w:r>
    </w:p>
    <w:p w14:paraId="673FC363" w14:textId="77777777" w:rsidR="000712CB" w:rsidRDefault="00D82904">
      <w:pPr>
        <w:pStyle w:val="Compact"/>
        <w:numPr>
          <w:ilvl w:val="0"/>
          <w:numId w:val="8"/>
        </w:numPr>
      </w:pPr>
      <w:r>
        <w:t>Описал построение графика зависимости изменения численности хищников от из</w:t>
      </w:r>
      <w:r>
        <w:t>менения численности жертв:</w:t>
      </w:r>
    </w:p>
    <w:p w14:paraId="1437A647" w14:textId="77777777" w:rsidR="000712CB" w:rsidRPr="0075433C" w:rsidRDefault="00D82904">
      <w:pPr>
        <w:pStyle w:val="SourceCode"/>
        <w:rPr>
          <w:lang w:val="en-US"/>
        </w:rPr>
      </w:pPr>
      <w:r w:rsidRPr="0075433C">
        <w:rPr>
          <w:rStyle w:val="VerbatimChar"/>
          <w:lang w:val="en-US"/>
        </w:rPr>
        <w:t>plt.plot(y1, y2)</w:t>
      </w:r>
      <w:r w:rsidRPr="0075433C">
        <w:rPr>
          <w:lang w:val="en-US"/>
        </w:rPr>
        <w:br/>
      </w:r>
      <w:r w:rsidRPr="0075433C">
        <w:rPr>
          <w:rStyle w:val="VerbatimChar"/>
          <w:lang w:val="en-US"/>
        </w:rPr>
        <w:t>plt.grid(axis = 'both')</w:t>
      </w:r>
    </w:p>
    <w:p w14:paraId="35F2A831" w14:textId="77777777" w:rsidR="000712CB" w:rsidRDefault="00D82904">
      <w:pPr>
        <w:pStyle w:val="Compact"/>
        <w:numPr>
          <w:ilvl w:val="0"/>
          <w:numId w:val="9"/>
        </w:numPr>
      </w:pPr>
      <w:r>
        <w:t>Добавил на второй график обозначение стационарного состояния:</w:t>
      </w:r>
    </w:p>
    <w:p w14:paraId="392B34B2" w14:textId="77777777" w:rsidR="000712CB" w:rsidRPr="0075433C" w:rsidRDefault="00D82904">
      <w:pPr>
        <w:pStyle w:val="SourceCode"/>
        <w:rPr>
          <w:lang w:val="en-US"/>
        </w:rPr>
      </w:pPr>
      <w:r w:rsidRPr="0075433C">
        <w:rPr>
          <w:rStyle w:val="VerbatimChar"/>
          <w:lang w:val="en-US"/>
        </w:rPr>
        <w:t>plt.plot(x0[0], x0[1], 'ro')</w:t>
      </w:r>
    </w:p>
    <w:p w14:paraId="499162C9" w14:textId="77777777" w:rsidR="000712CB" w:rsidRDefault="00D82904">
      <w:pPr>
        <w:pStyle w:val="Compact"/>
        <w:numPr>
          <w:ilvl w:val="0"/>
          <w:numId w:val="10"/>
        </w:numPr>
      </w:pPr>
      <w:r>
        <w:t>Собрал код программы воедино и получил следующее:</w:t>
      </w:r>
    </w:p>
    <w:p w14:paraId="698795DA" w14:textId="77777777" w:rsidR="000712CB" w:rsidRDefault="00D82904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</w:t>
      </w:r>
      <w:r>
        <w:rPr>
          <w:rStyle w:val="VerbatimChar"/>
        </w:rPr>
        <w:t>rate import odeint</w:t>
      </w:r>
      <w:r>
        <w:br/>
      </w:r>
      <w:r>
        <w:rPr>
          <w:rStyle w:val="VerbatimChar"/>
        </w:rPr>
        <w:lastRenderedPageBreak/>
        <w:t>import matplotlib.pyplot as plt</w:t>
      </w:r>
      <w:r>
        <w:br/>
      </w:r>
      <w:r>
        <w:br/>
      </w:r>
      <w:r>
        <w:rPr>
          <w:rStyle w:val="VerbatimChar"/>
        </w:rPr>
        <w:t>x0 = [12, 17]</w:t>
      </w:r>
      <w:r>
        <w:br/>
      </w:r>
      <w:r>
        <w:br/>
      </w:r>
      <w:r>
        <w:rPr>
          <w:rStyle w:val="VerbatimChar"/>
        </w:rPr>
        <w:t>a = 0.18</w:t>
      </w:r>
      <w:r>
        <w:br/>
      </w:r>
      <w:r>
        <w:rPr>
          <w:rStyle w:val="VerbatimChar"/>
        </w:rPr>
        <w:t>b = 0.047</w:t>
      </w:r>
      <w:r>
        <w:br/>
      </w:r>
      <w:r>
        <w:rPr>
          <w:rStyle w:val="VerbatimChar"/>
        </w:rPr>
        <w:t>c = 0.38</w:t>
      </w:r>
      <w:r>
        <w:br/>
      </w:r>
      <w:r>
        <w:rPr>
          <w:rStyle w:val="VerbatimChar"/>
        </w:rPr>
        <w:t>d = 0.035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00</w:t>
      </w:r>
      <w:r>
        <w:br/>
      </w:r>
      <w:r>
        <w:rPr>
          <w:rStyle w:val="VerbatimChar"/>
        </w:rPr>
        <w:t>dt = 0.1</w:t>
      </w:r>
      <w:r>
        <w:br/>
      </w:r>
      <w:r>
        <w:rPr>
          <w:rStyle w:val="VerbatimChar"/>
        </w:rPr>
        <w:t>t = np.arange(t0, tmax, dt)</w:t>
      </w:r>
      <w:r>
        <w:br/>
      </w:r>
      <w:r>
        <w:br/>
      </w:r>
      <w:r>
        <w:rPr>
          <w:rStyle w:val="VerbatimChar"/>
        </w:rPr>
        <w:t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  <w:r>
        <w:br/>
      </w:r>
      <w:r>
        <w:br/>
      </w:r>
      <w:r>
        <w:rPr>
          <w:rStyle w:val="VerbatimChar"/>
        </w:rPr>
        <w:t>y = odeint(S, x0, t)</w:t>
      </w:r>
      <w:r>
        <w:br/>
      </w:r>
      <w:r>
        <w:br/>
      </w:r>
      <w:r>
        <w:rPr>
          <w:rStyle w:val="VerbatimChar"/>
        </w:rPr>
        <w:t>y1 = y[:,0]</w:t>
      </w:r>
      <w:r>
        <w:br/>
      </w:r>
      <w:r>
        <w:rPr>
          <w:rStyle w:val="VerbatimChar"/>
        </w:rPr>
        <w:t>y2 = y[:,1]</w:t>
      </w:r>
      <w:r>
        <w:br/>
      </w:r>
      <w:r>
        <w:br/>
      </w:r>
      <w:r>
        <w:rPr>
          <w:rStyle w:val="VerbatimChar"/>
        </w:rPr>
        <w:t>plt.plot(t, y1, label='Хищники')</w:t>
      </w:r>
      <w:r>
        <w:br/>
      </w:r>
      <w:r>
        <w:rPr>
          <w:rStyle w:val="VerbatimChar"/>
        </w:rPr>
        <w:t>plt.plot(t, y2, label='Жертвы'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plt.plot(y1, y2)</w:t>
      </w:r>
      <w:r>
        <w:br/>
      </w:r>
      <w:r>
        <w:rPr>
          <w:rStyle w:val="VerbatimChar"/>
        </w:rPr>
        <w:t>plt.plot(x0[0], x0[1], 'ro')</w:t>
      </w:r>
      <w:r>
        <w:br/>
      </w:r>
      <w:r>
        <w:rPr>
          <w:rStyle w:val="VerbatimChar"/>
        </w:rPr>
        <w:t>plt.grid</w:t>
      </w:r>
      <w:r>
        <w:rPr>
          <w:rStyle w:val="VerbatimChar"/>
        </w:rPr>
        <w:t>(axis = 'both')</w:t>
      </w:r>
    </w:p>
    <w:p w14:paraId="118CCE6D" w14:textId="20341B15" w:rsidR="000712CB" w:rsidRDefault="00D82904">
      <w:pPr>
        <w:pStyle w:val="Compact"/>
        <w:numPr>
          <w:ilvl w:val="0"/>
          <w:numId w:val="11"/>
        </w:numPr>
      </w:pPr>
      <w:r>
        <w:t>Получил графики колебаний изменения числа популяции хищников и</w:t>
      </w:r>
      <w:r w:rsidR="00D3008C">
        <w:t xml:space="preserve"> жертв</w:t>
      </w:r>
      <w:r>
        <w:t xml:space="preserve">, а также график зависимости изменения численности хищников от изменения численности жертв </w:t>
      </w:r>
    </w:p>
    <w:p w14:paraId="61D7D33C" w14:textId="77777777" w:rsidR="000712CB" w:rsidRDefault="00D82904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3137A8B3" wp14:editId="3F4F9D1D">
            <wp:extent cx="4673600" cy="3149600"/>
            <wp:effectExtent l="0" t="0" r="0" b="0"/>
            <wp:docPr id="1" name="Picture" descr="Колебания изменения числа популяции хищников 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FCF8202" w14:textId="77777777" w:rsidR="000712CB" w:rsidRDefault="00D82904">
      <w:pPr>
        <w:pStyle w:val="ImageCaption"/>
      </w:pPr>
      <w:r>
        <w:t xml:space="preserve">Колебания изменения числа популяции </w:t>
      </w:r>
      <w:r>
        <w:t>хищников и жертв</w:t>
      </w:r>
    </w:p>
    <w:p w14:paraId="46BB5F11" w14:textId="77777777" w:rsidR="000712CB" w:rsidRDefault="00D82904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6C4B4350" wp14:editId="1E6255D7">
            <wp:extent cx="4800600" cy="3149600"/>
            <wp:effectExtent l="0" t="0" r="0" b="0"/>
            <wp:docPr id="2" name="Picture" descr="Зависимость изменения численности хищников от изменения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D3AEEF0" w14:textId="77777777" w:rsidR="000712CB" w:rsidRDefault="00D82904">
      <w:pPr>
        <w:pStyle w:val="ImageCaption"/>
      </w:pPr>
      <w:r>
        <w:t>Зависимость изменения численности хищников от изменения численности жертв</w:t>
      </w:r>
    </w:p>
    <w:p w14:paraId="78ED25E8" w14:textId="77777777" w:rsidR="000712CB" w:rsidRDefault="00D82904">
      <w:pPr>
        <w:pStyle w:val="1"/>
      </w:pPr>
      <w:bookmarkStart w:id="8" w:name="выводы"/>
      <w:bookmarkStart w:id="9" w:name="_Toc71672850"/>
      <w:bookmarkEnd w:id="4"/>
      <w:r>
        <w:t>Выводы</w:t>
      </w:r>
      <w:bookmarkEnd w:id="9"/>
    </w:p>
    <w:p w14:paraId="3CD42261" w14:textId="77777777" w:rsidR="000712CB" w:rsidRDefault="00D82904">
      <w:pPr>
        <w:pStyle w:val="FirstParagraph"/>
      </w:pPr>
      <w:r>
        <w:t>Построил модель Лотки-Вольтерры типа “хищник – жертва” с помощью Python.</w:t>
      </w:r>
      <w:bookmarkEnd w:id="8"/>
    </w:p>
    <w:sectPr w:rsidR="000712C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B0CD3" w14:textId="77777777" w:rsidR="00D82904" w:rsidRDefault="00D82904">
      <w:pPr>
        <w:spacing w:after="0"/>
      </w:pPr>
      <w:r>
        <w:separator/>
      </w:r>
    </w:p>
  </w:endnote>
  <w:endnote w:type="continuationSeparator" w:id="0">
    <w:p w14:paraId="52F4EE94" w14:textId="77777777" w:rsidR="00D82904" w:rsidRDefault="00D829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DDE66" w14:textId="77777777" w:rsidR="00D82904" w:rsidRDefault="00D82904">
      <w:r>
        <w:separator/>
      </w:r>
    </w:p>
  </w:footnote>
  <w:footnote w:type="continuationSeparator" w:id="0">
    <w:p w14:paraId="68FECCEE" w14:textId="77777777" w:rsidR="00D82904" w:rsidRDefault="00D82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E201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B0093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93349A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B20AA33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EE0E0D2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7"/>
    <w:multiLevelType w:val="multilevel"/>
    <w:tmpl w:val="5304379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EABE07F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B97A349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2396AC9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1"/>
    <w:multiLevelType w:val="multilevel"/>
    <w:tmpl w:val="92DA587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2"/>
    <w:multiLevelType w:val="multilevel"/>
    <w:tmpl w:val="9844E7B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9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2CB"/>
    <w:rsid w:val="004E29B3"/>
    <w:rsid w:val="00590D07"/>
    <w:rsid w:val="0075433C"/>
    <w:rsid w:val="00784D58"/>
    <w:rsid w:val="008D6863"/>
    <w:rsid w:val="00B86B75"/>
    <w:rsid w:val="00BC48D5"/>
    <w:rsid w:val="00C36279"/>
    <w:rsid w:val="00D3008C"/>
    <w:rsid w:val="00D82904"/>
    <w:rsid w:val="00D84CE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2B8D7"/>
  <w15:docId w15:val="{1810A02D-61CD-4922-93F9-B9F81EED5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5433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7</Words>
  <Characters>3067</Characters>
  <Application>Microsoft Office Word</Application>
  <DocSecurity>0</DocSecurity>
  <Lines>25</Lines>
  <Paragraphs>7</Paragraphs>
  <ScaleCrop>false</ScaleCrop>
  <Company/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Пейтель Андрей Андреевич, НПИбд-02-18</dc:creator>
  <cp:keywords/>
  <cp:lastModifiedBy>Пейтель Андрей Андреевич</cp:lastModifiedBy>
  <cp:revision>5</cp:revision>
  <cp:lastPrinted>2021-05-11T21:48:00Z</cp:lastPrinted>
  <dcterms:created xsi:type="dcterms:W3CDTF">2021-05-11T21:46:00Z</dcterms:created>
  <dcterms:modified xsi:type="dcterms:W3CDTF">2021-05-11T21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